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28e7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f9883dd-e865-4b94-b57f-e00950c349ac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40Z</dcterms:created>
  <dcterms:modified xsi:type="dcterms:W3CDTF">2023-07-21T1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